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B80051" w14:textId="61F960AA" w:rsidR="00FD21EB" w:rsidRPr="00CC342F" w:rsidRDefault="00912975" w:rsidP="00CC342F">
      <w:pPr>
        <w:spacing w:line="240" w:lineRule="auto"/>
        <w:rPr>
          <w:rFonts w:cstheme="minorHAnsi"/>
          <w:sz w:val="24"/>
        </w:rPr>
      </w:pPr>
      <w:r w:rsidRPr="00912975">
        <w:rPr>
          <w:rFonts w:cstheme="minorHAnsi"/>
          <w:sz w:val="24"/>
        </w:rPr>
        <w:t>Yesterday, games use</w:t>
      </w:r>
      <w:bookmarkStart w:id="0" w:name="_GoBack"/>
      <w:bookmarkEnd w:id="0"/>
      <w:r w:rsidRPr="00912975">
        <w:rPr>
          <w:rFonts w:cstheme="minorHAnsi"/>
          <w:sz w:val="24"/>
        </w:rPr>
        <w:t>d to mean playtime. Not anymore.</w:t>
      </w:r>
    </w:p>
    <w:sectPr w:rsidR="00FD21EB" w:rsidRPr="00CC34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MTcHYkNDI3NzUyUdpeDU4uLM/DyQAqNaAMH59/csAAAA"/>
  </w:docVars>
  <w:rsids>
    <w:rsidRoot w:val="00CC342F"/>
    <w:rsid w:val="00912975"/>
    <w:rsid w:val="00CC342F"/>
    <w:rsid w:val="00FD2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15229"/>
  <w15:chartTrackingRefBased/>
  <w15:docId w15:val="{47184FEE-B206-4B7D-AC28-CF66C053E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hu Chen</dc:creator>
  <cp:keywords/>
  <dc:description/>
  <cp:lastModifiedBy>Junshu Chen</cp:lastModifiedBy>
  <cp:revision>2</cp:revision>
  <dcterms:created xsi:type="dcterms:W3CDTF">2016-11-27T19:16:00Z</dcterms:created>
  <dcterms:modified xsi:type="dcterms:W3CDTF">2016-11-30T03:17:00Z</dcterms:modified>
</cp:coreProperties>
</file>